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charles Bennett</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harles</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ennett</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5 W. Central Rd Mount Prospect 6005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ewbead310@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392574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lliett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8/2013</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urray</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13/2017</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2/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